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A69FE" w14:textId="048F9F1C" w:rsidR="00B97E1D" w:rsidRDefault="00782056" w:rsidP="00B97E1D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More </w:t>
      </w:r>
      <w:r w:rsidR="003B1324">
        <w:rPr>
          <w:lang w:val="en-US"/>
        </w:rPr>
        <w:t>Exercise</w:t>
      </w:r>
      <w:r w:rsidR="00EC7593">
        <w:rPr>
          <w:lang w:val="en-US"/>
        </w:rPr>
        <w:t xml:space="preserve">: </w:t>
      </w:r>
      <w:r w:rsidR="00FF7D2A">
        <w:rPr>
          <w:lang w:val="en-US"/>
        </w:rPr>
        <w:t>A</w:t>
      </w:r>
      <w:r w:rsidR="001D7E5C">
        <w:rPr>
          <w:lang w:val="en-US"/>
        </w:rPr>
        <w:t>ssociative A</w:t>
      </w:r>
      <w:r w:rsidR="00675738">
        <w:rPr>
          <w:lang w:val="en-US"/>
        </w:rPr>
        <w:t>rrays</w:t>
      </w:r>
      <w:r w:rsidR="00384366">
        <w:rPr>
          <w:lang w:val="en-US"/>
        </w:rPr>
        <w:t xml:space="preserve"> </w:t>
      </w:r>
    </w:p>
    <w:p w14:paraId="7889D80C" w14:textId="0703276C" w:rsidR="00B97E1D" w:rsidRPr="00675F33" w:rsidRDefault="00776591" w:rsidP="00677A4E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 w:rsidRPr="00675F33">
        <w:rPr>
          <w:sz w:val="24"/>
          <w:szCs w:val="24"/>
        </w:rPr>
        <w:t xml:space="preserve">Problems for exercise and homework for the </w:t>
      </w:r>
      <w:hyperlink r:id="rId11" w:history="1">
        <w:r w:rsidRPr="00513999">
          <w:rPr>
            <w:rStyle w:val="Hyperlink"/>
            <w:sz w:val="24"/>
            <w:szCs w:val="24"/>
          </w:rPr>
          <w:t xml:space="preserve">"JS Fundamentals" Course @ </w:t>
        </w:r>
        <w:r w:rsidRPr="00513999">
          <w:rPr>
            <w:rStyle w:val="Hyperlink"/>
            <w:noProof/>
            <w:sz w:val="24"/>
            <w:szCs w:val="24"/>
          </w:rPr>
          <w:t>SoftUni</w:t>
        </w:r>
        <w:r w:rsidRPr="00513999">
          <w:rPr>
            <w:rStyle w:val="Hyperlink"/>
            <w:sz w:val="24"/>
            <w:szCs w:val="24"/>
          </w:rPr>
          <w:t>.</w:t>
        </w:r>
      </w:hyperlink>
      <w:r w:rsidRPr="00675F33">
        <w:rPr>
          <w:sz w:val="24"/>
          <w:szCs w:val="24"/>
        </w:rPr>
        <w:t xml:space="preserve"> </w:t>
      </w:r>
      <w:r w:rsidRPr="00675F33">
        <w:rPr>
          <w:sz w:val="24"/>
          <w:szCs w:val="24"/>
          <w:lang w:val="bg-BG"/>
        </w:rPr>
        <w:br/>
      </w:r>
      <w:r w:rsidRPr="00675F33">
        <w:rPr>
          <w:sz w:val="24"/>
          <w:szCs w:val="24"/>
        </w:rPr>
        <w:t xml:space="preserve">Submit your solutions in the </w:t>
      </w:r>
      <w:r w:rsidRPr="00675F33">
        <w:rPr>
          <w:noProof/>
          <w:sz w:val="24"/>
          <w:szCs w:val="24"/>
        </w:rPr>
        <w:t xml:space="preserve">SoftUni </w:t>
      </w:r>
      <w:r w:rsidRPr="00675F33">
        <w:rPr>
          <w:sz w:val="24"/>
          <w:szCs w:val="24"/>
        </w:rPr>
        <w:t>judge system at</w:t>
      </w:r>
      <w:r w:rsidR="00675F33" w:rsidRPr="00675F33">
        <w:rPr>
          <w:sz w:val="24"/>
          <w:szCs w:val="24"/>
        </w:rPr>
        <w:t xml:space="preserve">: </w:t>
      </w:r>
      <w:hyperlink r:id="rId12" w:history="1">
        <w:r w:rsidR="007B2578" w:rsidRPr="00675F33">
          <w:rPr>
            <w:rStyle w:val="Hyperlink"/>
            <w:sz w:val="24"/>
            <w:szCs w:val="24"/>
          </w:rPr>
          <w:t>https://judge.softuni.org/Contests/1305</w:t>
        </w:r>
      </w:hyperlink>
    </w:p>
    <w:p w14:paraId="383B67BC" w14:textId="6604E24E" w:rsidR="00EC7593" w:rsidRDefault="003B1324" w:rsidP="00EC7593">
      <w:pPr>
        <w:pStyle w:val="Heading2"/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 xml:space="preserve">.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proofErr w:type="gramStart"/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</w:t>
      </w:r>
      <w:proofErr w:type="gramEnd"/>
      <w:r w:rsidRPr="00C95D66">
        <w:rPr>
          <w:rFonts w:ascii="Consolas" w:hAnsi="Consolas"/>
          <w:b/>
          <w:lang w:val="en-US"/>
        </w:rPr>
        <w:t>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</w:t>
      </w:r>
      <w:proofErr w:type="spellStart"/>
      <w:r w:rsidR="00842D3B" w:rsidRPr="00B92C64">
        <w:rPr>
          <w:rFonts w:ascii="Consolas" w:hAnsi="Consolas"/>
          <w:b/>
          <w:lang w:val="en-US"/>
        </w:rPr>
        <w:t>carOneKeyOne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One</w:t>
      </w:r>
      <w:proofErr w:type="spellEnd"/>
      <w:r w:rsidR="00842D3B" w:rsidRPr="00B92C64">
        <w:rPr>
          <w:rFonts w:ascii="Consolas" w:hAnsi="Consolas"/>
          <w:b/>
          <w:lang w:val="en-US"/>
        </w:rPr>
        <w:t>}, {</w:t>
      </w:r>
      <w:proofErr w:type="spellStart"/>
      <w:r w:rsidR="00842D3B" w:rsidRPr="00B92C64">
        <w:rPr>
          <w:rFonts w:ascii="Consolas" w:hAnsi="Consolas"/>
          <w:b/>
          <w:lang w:val="en-US"/>
        </w:rPr>
        <w:t>carOneKeyTwo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Two</w:t>
      </w:r>
      <w:proofErr w:type="spellEnd"/>
      <w:r w:rsidR="00842D3B" w:rsidRPr="00B92C64">
        <w:rPr>
          <w:rFonts w:ascii="Consolas" w:hAnsi="Consolas"/>
          <w:b/>
          <w:lang w:val="en-US"/>
        </w:rPr>
        <w:t>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Garage № 2</w:t>
            </w:r>
          </w:p>
          <w:p w14:paraId="76EDDB2A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--- fuel type - diesel</w:t>
            </w:r>
          </w:p>
          <w:p w14:paraId="1DFDC841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3A3B78">
      <w:pPr>
        <w:pStyle w:val="Heading2"/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lastRenderedPageBreak/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One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Two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Heading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proofErr w:type="gramStart"/>
      <w:r w:rsidRPr="002621FA">
        <w:rPr>
          <w:b/>
          <w:lang w:val="en-US"/>
        </w:rPr>
        <w:t>unique</w:t>
      </w:r>
      <w:proofErr w:type="gramEnd"/>
    </w:p>
    <w:p w14:paraId="1F861DA5" w14:textId="78708633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proofErr w:type="gramStart"/>
      <w:r w:rsidRPr="002621FA">
        <w:rPr>
          <w:b/>
          <w:lang w:val="en-US"/>
        </w:rPr>
        <w:t>unique</w:t>
      </w:r>
      <w:proofErr w:type="gramEnd"/>
    </w:p>
    <w:p w14:paraId="16415945" w14:textId="77777777" w:rsidR="00653357" w:rsidRDefault="00653357" w:rsidP="00653357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Rick Burr arrives', 'Fergus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30245', 'Rick Bur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dlay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600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135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4500', 'Porter arrives', 'Porter: Legion, 55000', 'Legion + 302', 'Rick Burr defeated', 'Porte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Rick Burr arrives', 'Findlay arrives', 'Rick Burr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50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arrives', 'Findlay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+ 3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155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500</w:t>
            </w:r>
          </w:p>
        </w:tc>
      </w:tr>
    </w:tbl>
    <w:p w14:paraId="2D1F4721" w14:textId="7A038961" w:rsidR="00653357" w:rsidRDefault="000C48A8" w:rsidP="00796752">
      <w:pPr>
        <w:pStyle w:val="Heading2"/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save the </w:t>
      </w:r>
      <w:proofErr w:type="gramStart"/>
      <w:r>
        <w:rPr>
          <w:lang w:val="en-US"/>
        </w:rPr>
        <w:t>info</w:t>
      </w:r>
      <w:proofErr w:type="gramEnd"/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Heading3"/>
        <w:rPr>
          <w:lang w:val="en-US"/>
        </w:rPr>
      </w:pPr>
      <w:r>
        <w:rPr>
          <w:lang w:val="en-US"/>
        </w:rPr>
        <w:lastRenderedPageBreak/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article Books', 'article Movies', 'article Shopping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user uSeR4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last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', 'uSeR4 posts on Books: I like books, I do really like them', 'uSeR4 posts on Movies: I also like movies, I really do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Shopping: title, I go shopping every day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user Mark', 'Mark posts on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', 'article Bobby', 'article Steven', 'user Liam', 'user Henry', 'Mark posts on Bobby: Is, I do really like them', 'Mark posts on Steven: title, Run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9C6AB8">
      <w:pPr>
        <w:pStyle w:val="Heading2"/>
      </w:pPr>
      <w:proofErr w:type="gramStart"/>
      <w:r>
        <w:t>Book Shelf</w:t>
      </w:r>
      <w:proofErr w:type="gramEnd"/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</w:t>
      </w:r>
      <w:proofErr w:type="spellStart"/>
      <w:r w:rsidR="006730CE" w:rsidRPr="00284CFD">
        <w:rPr>
          <w:rFonts w:ascii="Consolas" w:hAnsi="Consolas"/>
          <w:b/>
          <w:lang w:val="en-US"/>
        </w:rPr>
        <w:t>shelf</w:t>
      </w:r>
      <w:r w:rsidR="00453752" w:rsidRPr="00284CFD">
        <w:rPr>
          <w:rFonts w:ascii="Consolas" w:hAnsi="Consolas"/>
          <w:b/>
          <w:lang w:val="en-US"/>
        </w:rPr>
        <w:t>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6730CE" w:rsidRPr="00284CFD">
        <w:rPr>
          <w:rFonts w:ascii="Consolas" w:hAnsi="Consolas"/>
          <w:b/>
          <w:lang w:val="en-US"/>
        </w:rPr>
        <w:t>book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title}</w:t>
      </w:r>
      <w:r w:rsidR="00453752" w:rsidRPr="00284CFD">
        <w:rPr>
          <w:rFonts w:ascii="Consolas" w:hAnsi="Consolas"/>
          <w:b/>
          <w:lang w:val="en-US"/>
        </w:rPr>
        <w:t>: {</w:t>
      </w:r>
      <w:proofErr w:type="spellStart"/>
      <w:r w:rsidR="00453752" w:rsidRPr="00284CFD">
        <w:rPr>
          <w:rFonts w:ascii="Consolas" w:hAnsi="Consolas"/>
          <w:b/>
          <w:lang w:val="en-US"/>
        </w:rPr>
        <w:t>bookOne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title}: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</w:t>
      </w:r>
      <w:proofErr w:type="spellStart"/>
      <w:r w:rsidR="00453752" w:rsidRPr="00284CFD">
        <w:rPr>
          <w:rFonts w:ascii="Consolas" w:hAnsi="Consolas"/>
          <w:b/>
          <w:lang w:val="en-US"/>
        </w:rPr>
        <w:t>shelf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Heading3"/>
        <w:rPr>
          <w:lang w:val="en-US"/>
        </w:rPr>
      </w:pPr>
      <w:r>
        <w:rPr>
          <w:lang w:val="en-US"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C97898">
        <w:tc>
          <w:tcPr>
            <w:tcW w:w="5148" w:type="dxa"/>
            <w:shd w:val="clear" w:color="auto" w:fill="D9D9D9" w:themeFill="background1" w:themeFillShade="D9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D9D9D9" w:themeFill="background1" w:themeFillShade="D9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 xml:space="preserve">2 </w:t>
            </w:r>
            <w:proofErr w:type="gramStart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mystery</w:t>
            </w:r>
            <w:proofErr w:type="gramEnd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602A2">
      <w:pPr>
        <w:pStyle w:val="Heading2"/>
      </w:pPr>
      <w:proofErr w:type="spellStart"/>
      <w:r>
        <w:t>SoftUni</w:t>
      </w:r>
      <w:proofErr w:type="spellEnd"/>
      <w:r>
        <w:t xml:space="preserve">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</w:t>
      </w:r>
      <w:proofErr w:type="spellStart"/>
      <w:r>
        <w:rPr>
          <w:lang w:val="en-US"/>
        </w:rPr>
        <w:t>SoftUni</w:t>
      </w:r>
      <w:proofErr w:type="spellEnd"/>
      <w:r>
        <w:rPr>
          <w:lang w:val="en-US"/>
        </w:rPr>
        <w:t xml:space="preserve">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</w:t>
      </w:r>
      <w:proofErr w:type="gramStart"/>
      <w:r w:rsidR="00144BDB" w:rsidRPr="00197B5A">
        <w:rPr>
          <w:rFonts w:ascii="Consolas" w:hAnsi="Consolas"/>
          <w:b/>
          <w:lang w:val="en-US"/>
        </w:rPr>
        <w:t>}[</w:t>
      </w:r>
      <w:proofErr w:type="gramEnd"/>
      <w:r w:rsidR="00144BDB" w:rsidRPr="00197B5A">
        <w:rPr>
          <w:rFonts w:ascii="Consolas" w:hAnsi="Consolas"/>
          <w:b/>
          <w:lang w:val="en-US"/>
        </w:rPr>
        <w:t>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3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4', 'user2[30] with email </w:t>
            </w: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 xml:space="preserve">user2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3[50] with email user13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8[18] with email user8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6[85] with email user6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1[3] with email user1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45[105] with email user45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007[20] with email user007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700[29] with email user7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900[88] with email user9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0 places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1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places</w:t>
            </w:r>
            <w:proofErr w:type="gram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 places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[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3[6] with email user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3[62] with email user2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3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18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7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 w:rsidSect="00940E4F"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AAB60" w14:textId="77777777" w:rsidR="00940E4F" w:rsidRDefault="00940E4F" w:rsidP="00053EF9">
      <w:pPr>
        <w:spacing w:after="0" w:line="240" w:lineRule="auto"/>
      </w:pPr>
      <w:r>
        <w:separator/>
      </w:r>
    </w:p>
  </w:endnote>
  <w:endnote w:type="continuationSeparator" w:id="0">
    <w:p w14:paraId="3CD08514" w14:textId="77777777" w:rsidR="00940E4F" w:rsidRDefault="00940E4F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14F7E" w14:textId="0B7C415E" w:rsidR="00C44367" w:rsidRDefault="00C44367" w:rsidP="00C44367">
    <w:pPr>
      <w:pStyle w:val="Footer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yqOPAQIAAOEDAAAOAAAAZHJzL2Uyb0RvYy54bWysU8FuEzEQvSPxD5bvZJO0oWGVTVVaipAK&#13;&#10;RSp8gOO1sxa2x4yd7IavZ+xN0whuiD1Ynh37zbw3z6vrwVm2VxgN+IbPJlPOlJfQGr9t+Pdv92+W&#13;&#10;nMUkfCsseNXwg4r8ev361aoPtZpDB7ZVyAjEx7oPDe9SCnVVRdkpJ+IEgvKU1IBOJApxW7UoekJ3&#13;&#10;tppPp2+rHrANCFLFSH/vxiRfF3ytlUyPWkeVmG049ZbKimXd5LVar0S9RRE6I49tiH/owgnjqegJ&#13;&#10;6k4kwXZo/oJyRiJE0GkiwVWgtZGqcCA2s+kfbJ46EVThQuLEcJIp/j9Y+WX/FL4iS8N7GGiAhUQM&#13;&#10;DyB/RObhthN+q24Qoe+UaKnwLEtW9SHWx6tZ6ljHDLLpP0NLQxa7BAVo0OiyKsSTEToN4HASXQ2J&#13;&#10;Sfq5mM8vr5aUkpRbzC6uZotSQtTPtwPG9FGBY3nTcKShFnSxf4gpdyPq5yO5mId7Y20ZrPWsb/i7&#13;&#10;xXxRLpxlnEnkO2tcw5fT/I1OyCQ/+LZcTsLYcU8FrD+yzkRHymnYDHQws99AeyD+CKO/6D2kR1q0&#13;&#10;BSovrQk8vxFKdoC/OOvJbw2PP3cCFWf2k8+65jbIoCW4vCBvc4bnmc15ILwkqIYnzsbtbSqmHvnf&#13;&#10;kP7aFGleujv2Tz4qih09n416HpdTLy9z/RsAAP//AwBQSwMEFAAGAAgAAAAhAPAeGyviAAAADwEA&#13;&#10;AA8AAABkcnMvZG93bnJldi54bWxMj0FvwjAMhe+T9h8iT9ptpLBuKqUpAqpJOw62A8fQmKascaom&#13;&#10;QPfvZ07bxZb17Of3FcvRdeKCQ2g9KZhOEhBItTctNQq+Pt+eMhAhajK684QKfjDAsry/K3Ru/JW2&#13;&#10;eNnFRrAJhVwrsDH2uZShtuh0mPgeibWjH5yOPA6NNIO+srnr5CxJXqXTLfEHq3vcWKy/d2enYHsy&#13;&#10;p+fMrlcv+7HavK9DU0n/odTjw1gtuKwWICKO8e8CbgycH0oOdvBnMkF0CmbTjIEiCyn320KSJkx0&#13;&#10;UDBP5yDLQv7nKH8BAAD//wMAUEsBAi0AFAAGAAgAAAAhALaDOJL+AAAA4QEAABMAAAAAAAAAAAAA&#13;&#10;AAAAAAAAAFtDb250ZW50X1R5cGVzXS54bWxQSwECLQAUAAYACAAAACEAOP0h/9YAAACUAQAACwAA&#13;&#10;AAAAAAAAAAAAAAAvAQAAX3JlbHMvLnJlbHNQSwECLQAUAAYACAAAACEA5cqjjwECAADhAwAADgAA&#13;&#10;AAAAAAAAAAAAAAAuAgAAZHJzL2Uyb0RvYy54bWxQSwECLQAUAAYACAAAACEA8B4bK+IAAAAPAQAA&#13;&#10;DwAAAAAAAAAAAAAAAABbBAAAZHJzL2Rvd25yZXYueG1sUEsFBgAAAAAEAAQA8wAAAGoFAAAAAA==&#13;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cDgRaQIAADUFAAAOAAAAZHJzL2Uyb0RvYy54bWysVE1vGyEQvVfqf0Dcm12ncpRYWUduolSV&#13;&#10;oiSqU+WMWbBRWYYO2Lvur+/A7tqRe0rVCwzMm2E+3nB90zWW7RQGA67ik7OSM+Uk1MatK/7j5f7T&#13;&#10;JWchClcLC05VfK8Cv5l//HDd+pk6hw3YWiEjJy7MWl/xTYx+VhRBblQjwhl45UipARsR6YjrokbR&#13;&#10;kvfGFudleVG0gLVHkCoEur3rlXye/WutZHzSOqjIbMUptphXzOsqrcX8WszWKPzGyCEM8Q9RNMI4&#13;&#10;evTg6k5EwbZo/nLVGIkQQMczCU0BWhupcg6UzaQ8yWa5EV7lXKg4wR/KFP6fW/m4W/pnZLH7Ah01&#13;&#10;MBWk9WEW6DLl02ls0k6RMtJTCfeHsqkuMkmX0/LqqpxyJkk1uZhOylzW4mjsMcSvChqWhIojdSUX&#13;&#10;S+weQqQHCTpC0lsO7o21uTPWsbbiF5+nZTY4aMjCuoRVuceDm2PgWYp7qxLGuu9KM1Pn+NNFZpe6&#13;&#10;tch2gnghpFQu5tSzX0InlKYg3mM44I9Rvce4z2N8GVw8GDfGAebsT8Kuf44h6x5PhXyTdxJjt+oo&#13;&#10;8Td9XUG9p3Yj9JMQvLw31JQHEeKzQKI+dZjGOT7Roi1Q8aU1nrMN4O/jHQzaHktsJC1nLY1RxcOv&#13;&#10;rUDFmf3miKeTy5LowGI+kICjsBoFt21ugbowoY/CyywmXLSjqBGaV5ryBfYxCyfpPQosImf94Tb2&#13;&#10;I03/hFSLRc6C5suL+OCWXibnqS2JZC/dq0A/MDEShR9hHDMxOyFkj02WDhbbCNpktqbK9nUcKk6z&#13;&#10;mUk8/CNp+N+eM+r4283/AAAA//8DAFBLAwQUAAYACAAAACEAkNujIOMAAAAOAQAADwAAAGRycy9k&#13;&#10;b3ducmV2LnhtbEyPQU+DQBCF7yb+h82YeLO7YMRKWZqqqSeTluoPWGAELDuL7Lbgv3c86WWSybz3&#13;&#10;5n3Zera9OOPoO0caooUCgVS5uqNGw/vb9mYJwgdDtekdoYZv9LDOLy8yk9ZuogLPh9AIDiGfGg1t&#13;&#10;CEMqpa9atMYv3IDEtw83WhN4HRtZj2bicNvLWKlEWtMRf2jNgE8tVsfDyWp4xJfpda+O5TaZA33u&#13;&#10;vor9ppi1vr6an1c8NisQAefw54BfBu4PORcr3YlqL3oNcfRwz1INd0kEggW3SjFhqWEZRyDzTP7H&#13;&#10;yH8AAAD//wMAUEsBAi0AFAAGAAgAAAAhALaDOJL+AAAA4QEAABMAAAAAAAAAAAAAAAAAAAAAAFtD&#13;&#10;b250ZW50X1R5cGVzXS54bWxQSwECLQAUAAYACAAAACEAOP0h/9YAAACUAQAACwAAAAAAAAAAAAAA&#13;&#10;AAAvAQAAX3JlbHMvLnJlbHNQSwECLQAUAAYACAAAACEAvXA4EWkCAAA1BQAADgAAAAAAAAAAAAAA&#13;&#10;AAAuAgAAZHJzL2Uyb0RvYy54bWxQSwECLQAUAAYACAAAACEAkNujIOMAAAAOAQAADwAAAAAAAAAA&#13;&#10;AAAAAADDBAAAZHJzL2Rvd25yZXYueG1sUEsFBgAAAAAEAAQA8wAAANMFAAAAAA==&#13;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089D9D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ysFB2gEAABoEAAAOAAAAZHJzL2Uyb0RvYy54bWysU01v3CAQvVfqf0Dcu7ZXqVtZ680hUXJJ&#13;&#10;26hNcicwrJH4EpC19993wLveKO2lVXxAZpj3Zt5j2FxORpM9hKic7WmzqikBy51QdtfTx4ebT18p&#13;&#10;iYlZwbSz0NMDRHq5/fhhM/oO1m5wWkAgSGJjN/qeDin5rqoiH8CwuHIeLB5KFwxLuA27SgQ2IrvR&#13;&#10;1bqu22p0QfjgOMSI0ev5kG4Lv5TA0w8pIySie4q9pbKGsj7ntdpuWLcLzA+KH9tg/9GFYcpi0YXq&#13;&#10;miVGXoL6g8ooHlx0Mq24M5WTUnEoGlBNU79R82tgHooWNCf6xab4frT8+/7K3ge0YfSxi/4+ZBWT&#13;&#10;DIZIrfwT3mnRhZ2Sqdh2WGyDKRGOwbZtLpoW3eWns2qmyFQ+xHQLzpD801OtbFbEOra/iwnLYuop&#13;&#10;JYe1JSPWXH+pMx/DiQhWFEB0WokbpXVOK/MBVzqQPcObZZyDTW3J0y/mmxNz/HONX75jrLJA5t2Z&#13;&#10;Dc+0xeDZgPKXDhrmjn6CJEqg0NmKheh17eZYRVvMzjCJnS7AelaQh/pt0yfgMT9Docztv4AXRKns&#13;&#10;bFrARlkX/lY9TUvlOf/kwKw7W/DsxKGMRrEGB7A4d3wsecJf7wv8/KS3vwEAAP//AwBQSwMEFAAG&#13;&#10;AAgAAAAhAF10f+7gAAAADQEAAA8AAABkcnMvZG93bnJldi54bWxMT01PwzAMvSPxHyIjcduSTtOE&#13;&#10;uqYTXxPS4MAGEhyzxrQViVOarCv/Hk8c4GLZ79nP7xWr0TsxYB/bQBqyqQKBVAXbUq3h9WU9uQIR&#13;&#10;kyFrXCDU8I0RVuX5WWFyG460xWGXasEiFHOjoUmpy6WMVYPexGnokJj7CL03ice+lrY3Rxb3Ts6U&#13;&#10;WkhvWuIPjenwtsHqc3fwGobH9cPbU3RZTc9fi839+7ilzY3Wlxfj3ZLL9RJEwjH9XcApA/uHko3t&#13;&#10;w4FsFE7DZMaLDKs5iBOt5hl3+19EloX8n6L8AQAA//8DAFBLAQItABQABgAIAAAAIQC2gziS/gAA&#13;&#10;AOEBAAATAAAAAAAAAAAAAAAAAAAAAABbQ29udGVudF9UeXBlc10ueG1sUEsBAi0AFAAGAAgAAAAh&#13;&#10;ADj9If/WAAAAlAEAAAsAAAAAAAAAAAAAAAAALwEAAF9yZWxzLy5yZWxzUEsBAi0AFAAGAAgAAAAh&#13;&#10;ALPKwUHaAQAAGgQAAA4AAAAAAAAAAAAAAAAALgIAAGRycy9lMm9Eb2MueG1sUEsBAi0AFAAGAAgA&#13;&#10;AAAhAF10f+7gAAAADQEAAA8AAAAAAAAAAAAAAAAANAQAAGRycy9kb3ducmV2LnhtbFBLBQYAAAAA&#13;&#10;BAAEAPMAAABBBQAAAAA=&#13;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77777777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/pyxYwIAADEFAAAOAAAAZHJzL2Uyb0RvYy54bWysVN9P2zAQfp+0/8Hy+0iADY2KFHUgpkkI&#13;&#10;0MrEs+vYNJrj887XJt1fv7OTtIg9Me3Fufjuvvvuly8u+9aJrcHYgK/k8VEphfEa6sY/V/LH482H&#13;&#10;z1JEUr5WDryp5M5EeTl//+6iCzNzAmtwtUHBID7OulDJNVGYFUXUa9OqeATBeFZawFYR/+JzUaPq&#13;&#10;GL11xUlZnhUdYB0QtImRb68HpZxnfGuNpntroyHhKsncKJ+Yz1U6i/mFmj2jCutGjzTUP7BoVeM5&#13;&#10;6B7qWpESG2z+gmobjRDB0pGGtgBrG21yDpzNcfkqm+VaBZNz4eLEsC9T/H+w+m67DA8oqP8CPTcw&#13;&#10;FaQLcRb5MuXTW2zTl5kK1nMJd/uymZ6E5svzsvx4yhrNKs7inGVGKQ7OASN9NdCKJFQSuSu5WGp7&#13;&#10;G2kwnUxSLA83jXO5M86LrpJnp5/K7LDXMLjzydbkHo8wB+JZop0zycb578aKps7800WeLnPlUGwV&#13;&#10;z4XS2njKqWdctk5Wlkm8xXG0P7B6i/OQxxQZPO2d28YD5uxf0a5/TpTtYM81f5F3Eqlf9Zw4t2Xq&#13;&#10;6wrqHbcbYdiEGPRNw025VZEeFPLocx95nemeD+uAi69dE6RYA/4+3MGoHWx5GlkrRcdrVMn4a6PQ&#13;&#10;SOG+eZ5ThqNJwElYTYLftFfAHTjmRyLoLLIDkptEi9A+8YYvcOCrvOZYTIpQiuHnioZ15jdCm8Ui&#13;&#10;h+TdCopu/TLoBJ5akgbssX9SGMYpJB7fO5hWTM1eDeNgmzw9LDYEtsmTmqo61HCsNu9lnvXxDUmL&#13;&#10;//I/Wx1euvkfAAAA//8DAFBLAwQUAAYACAAAACEA5faNXeQAAAAPAQAADwAAAGRycy9kb3ducmV2&#13;&#10;LnhtbExPXU/CMBR9N/E/NNfEN+nmgo6xjhiNCCaSAP6AspZ1bL1d1jLmv/fypC8nuTnnno98MdqW&#13;&#10;Dbr3tUMB8SQCprF0qsZKwPf+/SEF5oNEJVuHWsCP9rAobm9ymSl3wa0edqFiZII+kwJMCF3GuS+N&#13;&#10;ttJPXKeRuKPrrQx09hVXvbyQuW35YxQ9cStrpAQjO/1qdNnszlbAsj7G+83QVJ1p1h/Lz9XXaXUK&#13;&#10;QtzfjW9zgpc5sKDH8PcB1w3UHwoqdnBnVJ61AtJ0lpBUwDSZAbsKoiSOgR2Imj4DL3L+f0fxCwAA&#13;&#10;//8DAFBLAQItABQABgAIAAAAIQC2gziS/gAAAOEBAAATAAAAAAAAAAAAAAAAAAAAAABbQ29udGVu&#13;&#10;dF9UeXBlc10ueG1sUEsBAi0AFAAGAAgAAAAhADj9If/WAAAAlAEAAAsAAAAAAAAAAAAAAAAALwEA&#13;&#10;AF9yZWxzLy5yZWxzUEsBAi0AFAAGAAgAAAAhAHT+nLFjAgAAMQUAAA4AAAAAAAAAAAAAAAAALgIA&#13;&#10;AGRycy9lMm9Eb2MueG1sUEsBAi0AFAAGAAgAAAAhAOX2jV3kAAAADwEAAA8AAAAAAAAAAAAAAAAA&#13;&#10;vQQAAGRycy9kb3ducmV2LnhtbFBLBQYAAAAABAAEAPMAAADOBQAAAAA=&#13;&#10;" filled="f" stroked="f" strokeweight=".5pt">
              <v:textbox inset="0,0,0,0">
                <w:txbxContent>
                  <w:p w14:paraId="3FF8FF92" w14:textId="77777777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17A1D" w14:textId="77777777" w:rsidR="00940E4F" w:rsidRDefault="00940E4F" w:rsidP="00053EF9">
      <w:pPr>
        <w:spacing w:after="0" w:line="240" w:lineRule="auto"/>
      </w:pPr>
      <w:r>
        <w:separator/>
      </w:r>
    </w:p>
  </w:footnote>
  <w:footnote w:type="continuationSeparator" w:id="0">
    <w:p w14:paraId="1657D6A5" w14:textId="77777777" w:rsidR="00940E4F" w:rsidRDefault="00940E4F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21A09"/>
    <w:multiLevelType w:val="hybridMultilevel"/>
    <w:tmpl w:val="9EFA7C7A"/>
    <w:lvl w:ilvl="0" w:tplc="0809000F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5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8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0053958">
    <w:abstractNumId w:val="0"/>
  </w:num>
  <w:num w:numId="2" w16cid:durableId="172115889">
    <w:abstractNumId w:val="7"/>
  </w:num>
  <w:num w:numId="3" w16cid:durableId="137573445">
    <w:abstractNumId w:val="4"/>
  </w:num>
  <w:num w:numId="4" w16cid:durableId="832378486">
    <w:abstractNumId w:val="8"/>
  </w:num>
  <w:num w:numId="5" w16cid:durableId="1218517423">
    <w:abstractNumId w:val="3"/>
  </w:num>
  <w:num w:numId="6" w16cid:durableId="1488403963">
    <w:abstractNumId w:val="10"/>
  </w:num>
  <w:num w:numId="7" w16cid:durableId="1853061486">
    <w:abstractNumId w:val="11"/>
  </w:num>
  <w:num w:numId="8" w16cid:durableId="1899634145">
    <w:abstractNumId w:val="5"/>
  </w:num>
  <w:num w:numId="9" w16cid:durableId="1344933724">
    <w:abstractNumId w:val="6"/>
  </w:num>
  <w:num w:numId="10" w16cid:durableId="723531818">
    <w:abstractNumId w:val="2"/>
  </w:num>
  <w:num w:numId="11" w16cid:durableId="603810690">
    <w:abstractNumId w:val="1"/>
  </w:num>
  <w:num w:numId="12" w16cid:durableId="1805462077">
    <w:abstractNumId w:val="9"/>
  </w:num>
  <w:num w:numId="13" w16cid:durableId="730076485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zEwMzM2AmJjMyUdpeDU4uLM/DyQAvNaAE50SpEsAAAA"/>
  </w:docVars>
  <w:rsids>
    <w:rsidRoot w:val="00AB2EE5"/>
    <w:rsid w:val="0000667C"/>
    <w:rsid w:val="00016024"/>
    <w:rsid w:val="00024E3B"/>
    <w:rsid w:val="00053037"/>
    <w:rsid w:val="00053139"/>
    <w:rsid w:val="00053EF9"/>
    <w:rsid w:val="00083635"/>
    <w:rsid w:val="00085835"/>
    <w:rsid w:val="00091C29"/>
    <w:rsid w:val="000A240C"/>
    <w:rsid w:val="000A7557"/>
    <w:rsid w:val="000C48A8"/>
    <w:rsid w:val="001174C3"/>
    <w:rsid w:val="001409F3"/>
    <w:rsid w:val="00143B1A"/>
    <w:rsid w:val="00144BDB"/>
    <w:rsid w:val="00196F46"/>
    <w:rsid w:val="00197B5A"/>
    <w:rsid w:val="001B566A"/>
    <w:rsid w:val="001C5BD0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2D7B68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F6F66"/>
    <w:rsid w:val="00410BB4"/>
    <w:rsid w:val="00416246"/>
    <w:rsid w:val="0044491A"/>
    <w:rsid w:val="00453752"/>
    <w:rsid w:val="0047574F"/>
    <w:rsid w:val="00484A83"/>
    <w:rsid w:val="004913C4"/>
    <w:rsid w:val="004957D7"/>
    <w:rsid w:val="004A4F3F"/>
    <w:rsid w:val="004A5100"/>
    <w:rsid w:val="004C5D9F"/>
    <w:rsid w:val="00513999"/>
    <w:rsid w:val="00524B91"/>
    <w:rsid w:val="00595B3F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1F36"/>
    <w:rsid w:val="00684A36"/>
    <w:rsid w:val="00685D29"/>
    <w:rsid w:val="006915E1"/>
    <w:rsid w:val="006B5F7E"/>
    <w:rsid w:val="006E79CF"/>
    <w:rsid w:val="006F4665"/>
    <w:rsid w:val="00705C9A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11722"/>
    <w:rsid w:val="00841C38"/>
    <w:rsid w:val="00842D3B"/>
    <w:rsid w:val="008A50E1"/>
    <w:rsid w:val="008B5172"/>
    <w:rsid w:val="00920FF2"/>
    <w:rsid w:val="00940E4F"/>
    <w:rsid w:val="009660D0"/>
    <w:rsid w:val="009661E9"/>
    <w:rsid w:val="009B6210"/>
    <w:rsid w:val="009C0FDD"/>
    <w:rsid w:val="009C6AB8"/>
    <w:rsid w:val="009D2235"/>
    <w:rsid w:val="009F2BEF"/>
    <w:rsid w:val="00A118E6"/>
    <w:rsid w:val="00A318DE"/>
    <w:rsid w:val="00A45292"/>
    <w:rsid w:val="00A55414"/>
    <w:rsid w:val="00A739A4"/>
    <w:rsid w:val="00A944C0"/>
    <w:rsid w:val="00AA1023"/>
    <w:rsid w:val="00AB2EE5"/>
    <w:rsid w:val="00AD3D72"/>
    <w:rsid w:val="00AF3D57"/>
    <w:rsid w:val="00AF7A12"/>
    <w:rsid w:val="00B259AF"/>
    <w:rsid w:val="00B26EB7"/>
    <w:rsid w:val="00B40C20"/>
    <w:rsid w:val="00B602A2"/>
    <w:rsid w:val="00B631F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97898"/>
    <w:rsid w:val="00CA7A2F"/>
    <w:rsid w:val="00CB12E4"/>
    <w:rsid w:val="00CB71C5"/>
    <w:rsid w:val="00CC4558"/>
    <w:rsid w:val="00CF6321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F36C0"/>
    <w:rsid w:val="00E01470"/>
    <w:rsid w:val="00E14319"/>
    <w:rsid w:val="00E430EA"/>
    <w:rsid w:val="00E801CD"/>
    <w:rsid w:val="00E80E09"/>
    <w:rsid w:val="00EB4A92"/>
    <w:rsid w:val="00EC7593"/>
    <w:rsid w:val="00ED24BB"/>
    <w:rsid w:val="00F05310"/>
    <w:rsid w:val="00F277A8"/>
    <w:rsid w:val="00F4000B"/>
    <w:rsid w:val="00F53875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next w:val="Normal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Normal"/>
    <w:qFormat/>
    <w:rsid w:val="0047574F"/>
    <w:pPr>
      <w:suppressLineNumbers/>
    </w:pPr>
    <w:rPr>
      <w:rFonts w:cs="FreeSans"/>
    </w:rPr>
  </w:style>
  <w:style w:type="character" w:customStyle="1" w:styleId="Heading1Char">
    <w:name w:val="Heading 1 Char"/>
    <w:link w:val="Heading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Heading2Char">
    <w:name w:val="Heading 2 Char"/>
    <w:link w:val="Heading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Heading3Char">
    <w:name w:val="Heading 3 Char"/>
    <w:link w:val="Heading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224BC4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1174C3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1174C3"/>
    <w:rPr>
      <w:rFonts w:ascii="Calibri" w:eastAsia="Calibri" w:hAnsi="Calibri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Header">
    <w:name w:val="header"/>
    <w:basedOn w:val="Normal"/>
    <w:link w:val="Head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1174C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1174C3"/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Quote">
    <w:name w:val="Quote"/>
    <w:aliases w:val="Block"/>
    <w:basedOn w:val="Normal"/>
    <w:next w:val="Normal"/>
    <w:link w:val="QuoteChar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QuoteChar">
    <w:name w:val="Quote Char"/>
    <w:aliases w:val="Block Char"/>
    <w:basedOn w:val="DefaultParagraphFont"/>
    <w:link w:val="Quote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Title"/>
    <w:autoRedefine/>
    <w:qFormat/>
    <w:rsid w:val="00224BC4"/>
    <w:rPr>
      <w:lang w:val="en-US"/>
    </w:rPr>
  </w:style>
  <w:style w:type="character" w:styleId="Hyperlink">
    <w:name w:val="Hyperlink"/>
    <w:uiPriority w:val="99"/>
    <w:unhideWhenUsed/>
    <w:rsid w:val="001174C3"/>
    <w:rPr>
      <w:color w:val="0563C1"/>
      <w:u w:val="single"/>
    </w:rPr>
  </w:style>
  <w:style w:type="table" w:styleId="TableGrid">
    <w:name w:val="Table Grid"/>
    <w:basedOn w:val="TableNormal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DefaultParagraphFont"/>
    <w:rsid w:val="001174C3"/>
  </w:style>
  <w:style w:type="character" w:customStyle="1" w:styleId="shorttext">
    <w:name w:val="short_text"/>
    <w:basedOn w:val="DefaultParagraphFont"/>
    <w:rsid w:val="001174C3"/>
  </w:style>
  <w:style w:type="character" w:styleId="FollowedHyperlink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NoList"/>
    <w:rsid w:val="001174C3"/>
    <w:pPr>
      <w:numPr>
        <w:numId w:val="2"/>
      </w:numPr>
    </w:pPr>
  </w:style>
  <w:style w:type="numbering" w:customStyle="1" w:styleId="List1">
    <w:name w:val="List 1"/>
    <w:basedOn w:val="NoList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DefaultParagraphFont"/>
    <w:rsid w:val="001174C3"/>
  </w:style>
  <w:style w:type="character" w:styleId="HTMLCode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Emphasis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DefaultParagraphFont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7E1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F6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5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82/programming-fundamentals-with-javascript-january-202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B916C1-4356-47AD-AFAE-8F3F0FC32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cer\Documents\Custom Office Templates\Lecture Design Template.dot</Template>
  <TotalTime>0</TotalTime>
  <Pages>5</Pages>
  <Words>1451</Words>
  <Characters>8277</Characters>
  <Application>Microsoft Office Word</Application>
  <DocSecurity>0</DocSecurity>
  <Lines>68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9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Helena Hitaj</cp:lastModifiedBy>
  <cp:revision>2</cp:revision>
  <cp:lastPrinted>2023-12-06T11:39:00Z</cp:lastPrinted>
  <dcterms:created xsi:type="dcterms:W3CDTF">2024-03-06T10:34:00Z</dcterms:created>
  <dcterms:modified xsi:type="dcterms:W3CDTF">2024-03-06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